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3128C9C6" w:rsidR="0043200B" w:rsidRDefault="0081163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AC MINI CURRENT </w:t>
      </w:r>
      <w:r w:rsidR="008A2843">
        <w:rPr>
          <w:rFonts w:ascii="Calibri" w:eastAsia="Calibri" w:hAnsi="Calibri" w:cs="Calibri"/>
          <w:color w:val="017564"/>
          <w:w w:val="105"/>
          <w:sz w:val="28"/>
          <w:lang w:val="en-US"/>
        </w:rPr>
        <w:t>SENSOR</w:t>
      </w:r>
    </w:p>
    <w:p w14:paraId="6A714E0C" w14:textId="24B54F8A" w:rsidR="00391455" w:rsidRPr="000230EC" w:rsidRDefault="0081163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CS</w:t>
      </w:r>
      <w:r w:rsidR="00376170">
        <w:rPr>
          <w:rFonts w:ascii="Calibri" w:eastAsia="Calibri" w:hAnsi="Calibri" w:cs="Calibri"/>
          <w:color w:val="7E7E7E"/>
          <w:lang w:val="en-US"/>
        </w:rPr>
        <w:t>-</w:t>
      </w:r>
      <w:r w:rsidR="008A2843">
        <w:rPr>
          <w:rFonts w:ascii="Calibri" w:eastAsia="Calibri" w:hAnsi="Calibri" w:cs="Calibri"/>
          <w:color w:val="7E7E7E"/>
          <w:lang w:val="en-US"/>
        </w:rPr>
        <w:t>65</w:t>
      </w:r>
      <w:r w:rsidR="00062457">
        <w:rPr>
          <w:rFonts w:ascii="Calibri" w:eastAsia="Calibri" w:hAnsi="Calibri" w:cs="Calibri"/>
          <w:color w:val="7E7E7E"/>
          <w:lang w:val="en-US"/>
        </w:rPr>
        <w:t>2</w:t>
      </w:r>
      <w:r>
        <w:rPr>
          <w:rFonts w:ascii="Calibri" w:eastAsia="Calibri" w:hAnsi="Calibri" w:cs="Calibri"/>
          <w:color w:val="7E7E7E"/>
          <w:lang w:val="en-US"/>
        </w:rPr>
        <w:t xml:space="preserve"> Mini</w:t>
      </w:r>
      <w:r w:rsidR="00F55561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4A216620" w14:textId="0DF8C111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CS</w:t>
      </w:r>
      <w:r w:rsidR="0037617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-</w:t>
      </w:r>
      <w:r w:rsidR="008A284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65</w:t>
      </w:r>
      <w:r w:rsidR="0006245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2</w:t>
      </w:r>
      <w:r w:rsidR="0037617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mini seri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0C74E6DF" w14:textId="4A835662" w:rsidR="008A2843" w:rsidRDefault="007C59B1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actory calibration</w:t>
      </w:r>
    </w:p>
    <w:p w14:paraId="244686F5" w14:textId="5329FA51" w:rsidR="00AC11E0" w:rsidRP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lf-powered and no insertion loss</w:t>
      </w:r>
    </w:p>
    <w:p w14:paraId="28690890" w14:textId="0E1DC2B5" w:rsidR="008A2843" w:rsidRDefault="00F50867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4-20 mA</w:t>
      </w:r>
      <w:r w:rsidR="008A2843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8A284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utput</w:t>
      </w:r>
    </w:p>
    <w:p w14:paraId="37C27162" w14:textId="0BD96EC2" w:rsidR="008A2843" w:rsidRDefault="008A2843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</w:t>
      </w:r>
      <w:r w:rsidRPr="008A284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verage measurement 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1DA81266" w14:textId="620A1487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lid-state reliability</w:t>
      </w:r>
    </w:p>
    <w:p w14:paraId="2D6719E7" w14:textId="7626757B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nput /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utput isolation via current transformer</w:t>
      </w: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34C927BF" w:rsidR="002C0077" w:rsidRDefault="00AC11E0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</w:t>
      </w:r>
      <w:r w:rsidR="004E3C65">
        <w:rPr>
          <w:color w:val="7F7F7F" w:themeColor="text1" w:themeTint="80"/>
        </w:rPr>
        <w:t>ompact form factor</w:t>
      </w:r>
    </w:p>
    <w:p w14:paraId="48C33195" w14:textId="3E9541B6" w:rsidR="00171764" w:rsidRPr="007C59B1" w:rsidRDefault="00EA2FE5" w:rsidP="00157716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C59B1">
        <w:rPr>
          <w:color w:val="7F7F7F" w:themeColor="text1" w:themeTint="80"/>
        </w:rPr>
        <w:t>s</w:t>
      </w:r>
      <w:r w:rsidR="00AC11E0" w:rsidRPr="007C59B1">
        <w:rPr>
          <w:color w:val="7F7F7F" w:themeColor="text1" w:themeTint="80"/>
        </w:rPr>
        <w:t xml:space="preserve">olid, reliable mounting </w:t>
      </w:r>
    </w:p>
    <w:p w14:paraId="5699CCD6" w14:textId="2BC15F44" w:rsidR="00AC11E0" w:rsidRDefault="00AC11E0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 xml:space="preserve">SPECIFICATIONS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AC11E0" w:rsidRPr="0043200B" w14:paraId="6F81959A" w14:textId="77777777" w:rsidTr="007D70C4">
        <w:trPr>
          <w:trHeight w:val="340"/>
        </w:trPr>
        <w:tc>
          <w:tcPr>
            <w:tcW w:w="3397" w:type="dxa"/>
            <w:shd w:val="clear" w:color="auto" w:fill="007464"/>
          </w:tcPr>
          <w:p w14:paraId="65541418" w14:textId="77777777" w:rsidR="00AC11E0" w:rsidRPr="0043200B" w:rsidRDefault="00AC11E0" w:rsidP="007D70C4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6593BB34" w14:textId="77777777" w:rsidR="00AC11E0" w:rsidRPr="0043200B" w:rsidRDefault="00AC11E0" w:rsidP="007D70C4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8A2843" w:rsidRPr="0043200B" w14:paraId="18B6EB32" w14:textId="77777777" w:rsidTr="007D70C4">
        <w:trPr>
          <w:trHeight w:val="266"/>
        </w:trPr>
        <w:tc>
          <w:tcPr>
            <w:tcW w:w="3397" w:type="dxa"/>
          </w:tcPr>
          <w:p w14:paraId="59551B5F" w14:textId="25E9F4BB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MEASUREMENT RANGE </w:t>
            </w:r>
          </w:p>
        </w:tc>
        <w:tc>
          <w:tcPr>
            <w:tcW w:w="6804" w:type="dxa"/>
          </w:tcPr>
          <w:p w14:paraId="3107F10A" w14:textId="15A2E39F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0-10, 20, or 50 Amps</w:t>
            </w:r>
          </w:p>
        </w:tc>
      </w:tr>
      <w:tr w:rsidR="008A2843" w:rsidRPr="0043200B" w14:paraId="275100B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C69997B" w14:textId="1B5E837A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MAXIMUM INPUT CURRENT </w:t>
            </w:r>
          </w:p>
        </w:tc>
        <w:tc>
          <w:tcPr>
            <w:tcW w:w="6804" w:type="dxa"/>
            <w:shd w:val="clear" w:color="auto" w:fill="E7E6E6" w:themeFill="background2"/>
          </w:tcPr>
          <w:p w14:paraId="3A31E5FD" w14:textId="2503044F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100 Amps continuous</w:t>
            </w:r>
          </w:p>
        </w:tc>
      </w:tr>
      <w:tr w:rsidR="008A2843" w:rsidRPr="0043200B" w14:paraId="23EA23CB" w14:textId="77777777" w:rsidTr="007D70C4">
        <w:trPr>
          <w:trHeight w:val="265"/>
        </w:trPr>
        <w:tc>
          <w:tcPr>
            <w:tcW w:w="3397" w:type="dxa"/>
          </w:tcPr>
          <w:p w14:paraId="699626BA" w14:textId="13E6951F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ACCURACY </w:t>
            </w:r>
          </w:p>
        </w:tc>
        <w:tc>
          <w:tcPr>
            <w:tcW w:w="6804" w:type="dxa"/>
          </w:tcPr>
          <w:p w14:paraId="4058A621" w14:textId="7FC9115A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±1% FSO (5-100% of range)</w:t>
            </w:r>
          </w:p>
        </w:tc>
      </w:tr>
      <w:tr w:rsidR="008A2843" w:rsidRPr="0043200B" w14:paraId="5E4F07B5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86BFA7C" w14:textId="0FF389C6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SIGNAL OUTPUT </w:t>
            </w:r>
          </w:p>
        </w:tc>
        <w:tc>
          <w:tcPr>
            <w:tcW w:w="6804" w:type="dxa"/>
            <w:shd w:val="clear" w:color="auto" w:fill="E7E6E6" w:themeFill="background2"/>
          </w:tcPr>
          <w:p w14:paraId="11755BCA" w14:textId="282B2FB9" w:rsidR="008A2843" w:rsidRPr="008A2843" w:rsidRDefault="00062457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-20 mA</w:t>
            </w:r>
          </w:p>
        </w:tc>
      </w:tr>
      <w:tr w:rsidR="008A2843" w:rsidRPr="0043200B" w14:paraId="2F97A27E" w14:textId="77777777" w:rsidTr="007D70C4">
        <w:trPr>
          <w:trHeight w:val="265"/>
        </w:trPr>
        <w:tc>
          <w:tcPr>
            <w:tcW w:w="3397" w:type="dxa"/>
          </w:tcPr>
          <w:p w14:paraId="18E794DB" w14:textId="0CF93DA9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SENSOR POWER </w:t>
            </w:r>
          </w:p>
        </w:tc>
        <w:tc>
          <w:tcPr>
            <w:tcW w:w="6804" w:type="dxa"/>
          </w:tcPr>
          <w:p w14:paraId="074650D5" w14:textId="6FCA36F6" w:rsidR="008A2843" w:rsidRPr="008A2843" w:rsidRDefault="00062457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5-30 Vdc, loop-powered</w:t>
            </w:r>
          </w:p>
        </w:tc>
      </w:tr>
      <w:tr w:rsidR="008A2843" w:rsidRPr="0043200B" w14:paraId="07100C6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7418E91" w14:textId="50BF2FDF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INSULATION CLASS </w:t>
            </w:r>
          </w:p>
        </w:tc>
        <w:tc>
          <w:tcPr>
            <w:tcW w:w="6804" w:type="dxa"/>
            <w:shd w:val="clear" w:color="auto" w:fill="E7E6E6" w:themeFill="background2"/>
          </w:tcPr>
          <w:p w14:paraId="590745DD" w14:textId="431A4E21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600 Vac, insulated conductors</w:t>
            </w:r>
          </w:p>
        </w:tc>
      </w:tr>
      <w:tr w:rsidR="008A2843" w:rsidRPr="0043200B" w14:paraId="171C3226" w14:textId="77777777" w:rsidTr="007D70C4">
        <w:trPr>
          <w:trHeight w:val="265"/>
        </w:trPr>
        <w:tc>
          <w:tcPr>
            <w:tcW w:w="3397" w:type="dxa"/>
          </w:tcPr>
          <w:p w14:paraId="0DB95C9C" w14:textId="519C4FAF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FREQUENCY </w:t>
            </w:r>
          </w:p>
        </w:tc>
        <w:tc>
          <w:tcPr>
            <w:tcW w:w="6804" w:type="dxa"/>
          </w:tcPr>
          <w:p w14:paraId="1B228A31" w14:textId="63341EAE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50/60 Hz</w:t>
            </w:r>
          </w:p>
        </w:tc>
      </w:tr>
      <w:tr w:rsidR="008A2843" w:rsidRPr="0043200B" w14:paraId="48FEF32B" w14:textId="77777777" w:rsidTr="007D70C4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2FBCA60F" w14:textId="74A9C5F6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RESPONSE TIME </w:t>
            </w:r>
          </w:p>
        </w:tc>
        <w:tc>
          <w:tcPr>
            <w:tcW w:w="6804" w:type="dxa"/>
            <w:shd w:val="clear" w:color="auto" w:fill="E7E6E6" w:themeFill="background2"/>
          </w:tcPr>
          <w:p w14:paraId="733B6783" w14:textId="6189D91E" w:rsidR="008A2843" w:rsidRPr="008A2843" w:rsidRDefault="008A2843" w:rsidP="008A2843">
            <w:pPr>
              <w:widowControl/>
              <w:spacing w:line="259" w:lineRule="auto"/>
              <w:ind w:right="2927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250 mS typical, 0-95%</w:t>
            </w:r>
          </w:p>
        </w:tc>
      </w:tr>
      <w:tr w:rsidR="008A2843" w:rsidRPr="0043200B" w14:paraId="1ACB581D" w14:textId="77777777" w:rsidTr="007D70C4">
        <w:trPr>
          <w:trHeight w:val="265"/>
        </w:trPr>
        <w:tc>
          <w:tcPr>
            <w:tcW w:w="3397" w:type="dxa"/>
          </w:tcPr>
          <w:p w14:paraId="77C385B8" w14:textId="301C62F5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OUTPUT LOAD </w:t>
            </w:r>
          </w:p>
        </w:tc>
        <w:tc>
          <w:tcPr>
            <w:tcW w:w="6804" w:type="dxa"/>
          </w:tcPr>
          <w:p w14:paraId="22EDE087" w14:textId="261D990B" w:rsidR="008A2843" w:rsidRPr="008A2843" w:rsidRDefault="00062457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50</w:t>
            </w:r>
            <w:r w:rsidR="008A2843" w:rsidRPr="008A2843">
              <w:rPr>
                <w:rFonts w:asciiTheme="minorHAnsi" w:hAnsiTheme="minorHAnsi"/>
                <w:sz w:val="22"/>
                <w:szCs w:val="22"/>
              </w:rPr>
              <w:t>Ω typical</w:t>
            </w:r>
          </w:p>
        </w:tc>
      </w:tr>
      <w:tr w:rsidR="008A2843" w:rsidRPr="0043200B" w14:paraId="4B44C627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6000570" w14:textId="50949647" w:rsidR="008A2843" w:rsidRPr="008A2843" w:rsidRDefault="00062457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AXIMUM LOAD</w:t>
            </w:r>
            <w:r w:rsidR="008A2843" w:rsidRPr="008A2843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6804" w:type="dxa"/>
            <w:shd w:val="clear" w:color="auto" w:fill="E7E6E6" w:themeFill="background2"/>
          </w:tcPr>
          <w:p w14:paraId="49DD564E" w14:textId="161067CE" w:rsidR="008A2843" w:rsidRPr="008A2843" w:rsidRDefault="00062457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&gt;600</w:t>
            </w:r>
            <w:r w:rsidR="008A2843" w:rsidRPr="008A2843">
              <w:rPr>
                <w:rFonts w:asciiTheme="minorHAnsi" w:hAnsiTheme="minorHAnsi"/>
                <w:sz w:val="22"/>
                <w:szCs w:val="22"/>
              </w:rPr>
              <w:t>Ω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at 24 vdc</w:t>
            </w:r>
          </w:p>
        </w:tc>
      </w:tr>
      <w:tr w:rsidR="008A2843" w:rsidRPr="0043200B" w14:paraId="4AF2D701" w14:textId="77777777" w:rsidTr="007D70C4">
        <w:trPr>
          <w:trHeight w:val="265"/>
        </w:trPr>
        <w:tc>
          <w:tcPr>
            <w:tcW w:w="3397" w:type="dxa"/>
          </w:tcPr>
          <w:p w14:paraId="28729B83" w14:textId="2E150A75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OPERATING TEMPERATURE </w:t>
            </w:r>
          </w:p>
        </w:tc>
        <w:tc>
          <w:tcPr>
            <w:tcW w:w="6804" w:type="dxa"/>
          </w:tcPr>
          <w:p w14:paraId="4FC4C628" w14:textId="059CE349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-15 to 60°C (5 to 140°F)</w:t>
            </w:r>
          </w:p>
        </w:tc>
      </w:tr>
      <w:tr w:rsidR="008A2843" w:rsidRPr="0043200B" w14:paraId="485FE078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12F1F79" w14:textId="783EE505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OPERATING HUMID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67D74430" w14:textId="6EC80A95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5 to 90 %RH non-condensing</w:t>
            </w:r>
          </w:p>
        </w:tc>
      </w:tr>
      <w:tr w:rsidR="008A2843" w:rsidRPr="0043200B" w14:paraId="3E0F39D0" w14:textId="77777777" w:rsidTr="007D70C4">
        <w:trPr>
          <w:trHeight w:val="265"/>
        </w:trPr>
        <w:tc>
          <w:tcPr>
            <w:tcW w:w="3397" w:type="dxa"/>
          </w:tcPr>
          <w:p w14:paraId="21333F2D" w14:textId="1FE4EBB3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TERMINAL BLOCK </w:t>
            </w:r>
          </w:p>
        </w:tc>
        <w:tc>
          <w:tcPr>
            <w:tcW w:w="6804" w:type="dxa"/>
          </w:tcPr>
          <w:p w14:paraId="460B642F" w14:textId="0B4AF6A2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14 to 22 AWG</w:t>
            </w:r>
          </w:p>
        </w:tc>
      </w:tr>
      <w:tr w:rsidR="008A2843" w:rsidRPr="0043200B" w14:paraId="7961EA9A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29B920" w14:textId="2C3307AC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DIMENSIONS </w:t>
            </w:r>
          </w:p>
        </w:tc>
        <w:tc>
          <w:tcPr>
            <w:tcW w:w="6804" w:type="dxa"/>
            <w:shd w:val="clear" w:color="auto" w:fill="E7E6E6" w:themeFill="background2"/>
          </w:tcPr>
          <w:p w14:paraId="00AFF54B" w14:textId="55E46C1B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48mm W x 49mm H x 21mm D (1.9” x 1.93” x 0.83”)</w:t>
            </w:r>
          </w:p>
        </w:tc>
      </w:tr>
      <w:tr w:rsidR="008A2843" w:rsidRPr="0043200B" w14:paraId="69D644E7" w14:textId="77777777" w:rsidTr="007D70C4">
        <w:trPr>
          <w:trHeight w:val="265"/>
        </w:trPr>
        <w:tc>
          <w:tcPr>
            <w:tcW w:w="3397" w:type="dxa"/>
          </w:tcPr>
          <w:p w14:paraId="3C72042B" w14:textId="3CBA1C90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SENSOR APERTURE </w:t>
            </w:r>
          </w:p>
        </w:tc>
        <w:tc>
          <w:tcPr>
            <w:tcW w:w="6804" w:type="dxa"/>
          </w:tcPr>
          <w:p w14:paraId="7D16AC20" w14:textId="37143E0C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11.4mm (0.45”)</w:t>
            </w:r>
          </w:p>
        </w:tc>
      </w:tr>
      <w:tr w:rsidR="008A2843" w:rsidRPr="0043200B" w14:paraId="72960AD5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C1E46BB" w14:textId="4AE69A4D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ENCLOSURE MATERIAL </w:t>
            </w:r>
          </w:p>
        </w:tc>
        <w:tc>
          <w:tcPr>
            <w:tcW w:w="6804" w:type="dxa"/>
            <w:shd w:val="clear" w:color="auto" w:fill="E7E6E6" w:themeFill="background2"/>
          </w:tcPr>
          <w:p w14:paraId="108C5498" w14:textId="1E9D1DF7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ABS/PC, UL94-V0</w:t>
            </w:r>
          </w:p>
        </w:tc>
      </w:tr>
      <w:tr w:rsidR="008A2843" w:rsidRPr="0043200B" w14:paraId="1D1705EE" w14:textId="77777777" w:rsidTr="007D70C4">
        <w:trPr>
          <w:trHeight w:val="280"/>
        </w:trPr>
        <w:tc>
          <w:tcPr>
            <w:tcW w:w="3397" w:type="dxa"/>
          </w:tcPr>
          <w:p w14:paraId="012A6F64" w14:textId="0BBA5B96" w:rsidR="008A2843" w:rsidRPr="008A2843" w:rsidRDefault="008A2843" w:rsidP="008A284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 xml:space="preserve">AGENCY APPROVALS </w:t>
            </w:r>
          </w:p>
        </w:tc>
        <w:tc>
          <w:tcPr>
            <w:tcW w:w="6804" w:type="dxa"/>
          </w:tcPr>
          <w:p w14:paraId="53FFF2EB" w14:textId="0C934AC6" w:rsidR="008A2843" w:rsidRPr="008A2843" w:rsidRDefault="008A2843" w:rsidP="008A2843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A2843">
              <w:rPr>
                <w:rFonts w:asciiTheme="minorHAnsi" w:hAnsiTheme="minorHAnsi"/>
                <w:sz w:val="22"/>
                <w:szCs w:val="22"/>
              </w:rPr>
              <w:t>cULus listed</w:t>
            </w:r>
          </w:p>
        </w:tc>
      </w:tr>
    </w:tbl>
    <w:p w14:paraId="540172B1" w14:textId="77777777" w:rsidR="00AC11E0" w:rsidRDefault="00AC11E0" w:rsidP="0043200B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AC11E0" w:rsidSect="005F06C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640E1B" w14:textId="77777777" w:rsidR="00033F55" w:rsidRDefault="00033F55" w:rsidP="00546523">
      <w:r>
        <w:separator/>
      </w:r>
    </w:p>
  </w:endnote>
  <w:endnote w:type="continuationSeparator" w:id="0">
    <w:p w14:paraId="1A057D9A" w14:textId="77777777" w:rsidR="00033F55" w:rsidRDefault="00033F55" w:rsidP="00546523">
      <w:r>
        <w:continuationSeparator/>
      </w:r>
    </w:p>
  </w:endnote>
  <w:endnote w:type="continuationNotice" w:id="1">
    <w:p w14:paraId="0560EF5C" w14:textId="77777777" w:rsidR="00033F55" w:rsidRDefault="00033F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01E76B" w14:textId="77777777" w:rsidR="00C821DC" w:rsidRDefault="00C821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15597656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C821DC">
                            <w:rPr>
                              <w:color w:val="FFFFFF" w:themeColor="background1"/>
                              <w:sz w:val="16"/>
                            </w:rPr>
                            <w:t>CS652M</w:t>
                          </w:r>
                          <w:bookmarkStart w:id="0" w:name="_GoBack"/>
                          <w:bookmarkEnd w:id="0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3D978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15597656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C821DC">
                      <w:rPr>
                        <w:color w:val="FFFFFF" w:themeColor="background1"/>
                        <w:sz w:val="16"/>
                      </w:rPr>
                      <w:t>CS652M</w:t>
                    </w:r>
                    <w:bookmarkStart w:id="1" w:name="_GoBack"/>
                    <w:bookmarkEnd w:id="1"/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C1380D" w14:textId="77777777" w:rsidR="00C821DC" w:rsidRDefault="00C821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AA824B" w14:textId="77777777" w:rsidR="00033F55" w:rsidRDefault="00033F55" w:rsidP="00546523">
      <w:r>
        <w:separator/>
      </w:r>
    </w:p>
  </w:footnote>
  <w:footnote w:type="continuationSeparator" w:id="0">
    <w:p w14:paraId="3A311DDD" w14:textId="77777777" w:rsidR="00033F55" w:rsidRDefault="00033F55" w:rsidP="00546523">
      <w:r>
        <w:continuationSeparator/>
      </w:r>
    </w:p>
  </w:footnote>
  <w:footnote w:type="continuationNotice" w:id="1">
    <w:p w14:paraId="5FD6051A" w14:textId="77777777" w:rsidR="00033F55" w:rsidRDefault="00033F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DA5EA4" w14:textId="77777777" w:rsidR="00C821DC" w:rsidRDefault="00C821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E4FDBA" w14:textId="77777777" w:rsidR="00C821DC" w:rsidRDefault="00C821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8"/>
  </w:num>
  <w:num w:numId="4">
    <w:abstractNumId w:val="23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5"/>
  </w:num>
  <w:num w:numId="10">
    <w:abstractNumId w:val="0"/>
  </w:num>
  <w:num w:numId="11">
    <w:abstractNumId w:val="7"/>
  </w:num>
  <w:num w:numId="12">
    <w:abstractNumId w:val="22"/>
  </w:num>
  <w:num w:numId="13">
    <w:abstractNumId w:val="11"/>
  </w:num>
  <w:num w:numId="14">
    <w:abstractNumId w:val="6"/>
  </w:num>
  <w:num w:numId="15">
    <w:abstractNumId w:val="15"/>
  </w:num>
  <w:num w:numId="16">
    <w:abstractNumId w:val="18"/>
  </w:num>
  <w:num w:numId="17">
    <w:abstractNumId w:val="19"/>
  </w:num>
  <w:num w:numId="18">
    <w:abstractNumId w:val="3"/>
  </w:num>
  <w:num w:numId="19">
    <w:abstractNumId w:val="20"/>
  </w:num>
  <w:num w:numId="20">
    <w:abstractNumId w:val="4"/>
  </w:num>
  <w:num w:numId="21">
    <w:abstractNumId w:val="2"/>
  </w:num>
  <w:num w:numId="22">
    <w:abstractNumId w:val="25"/>
  </w:num>
  <w:num w:numId="23">
    <w:abstractNumId w:val="21"/>
  </w:num>
  <w:num w:numId="24">
    <w:abstractNumId w:val="12"/>
  </w:num>
  <w:num w:numId="25">
    <w:abstractNumId w:val="9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3F55"/>
    <w:rsid w:val="000361F7"/>
    <w:rsid w:val="000433A7"/>
    <w:rsid w:val="00047970"/>
    <w:rsid w:val="00054D28"/>
    <w:rsid w:val="00061773"/>
    <w:rsid w:val="00062457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D6B6E"/>
    <w:rsid w:val="001E054E"/>
    <w:rsid w:val="001F0400"/>
    <w:rsid w:val="001F1389"/>
    <w:rsid w:val="001F2C17"/>
    <w:rsid w:val="001F5747"/>
    <w:rsid w:val="00200743"/>
    <w:rsid w:val="002048B7"/>
    <w:rsid w:val="002067CF"/>
    <w:rsid w:val="00217B25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7617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C59B1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60FD3"/>
    <w:rsid w:val="00863865"/>
    <w:rsid w:val="00870AD8"/>
    <w:rsid w:val="00880895"/>
    <w:rsid w:val="00887B1F"/>
    <w:rsid w:val="0089196C"/>
    <w:rsid w:val="00895D76"/>
    <w:rsid w:val="008A0779"/>
    <w:rsid w:val="008A2843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356B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6E67"/>
    <w:rsid w:val="00BB767B"/>
    <w:rsid w:val="00BC1BDA"/>
    <w:rsid w:val="00BF10E5"/>
    <w:rsid w:val="00BF44C8"/>
    <w:rsid w:val="00C02023"/>
    <w:rsid w:val="00C02C16"/>
    <w:rsid w:val="00C157C5"/>
    <w:rsid w:val="00C258CB"/>
    <w:rsid w:val="00C34FF9"/>
    <w:rsid w:val="00C51431"/>
    <w:rsid w:val="00C61B48"/>
    <w:rsid w:val="00C63151"/>
    <w:rsid w:val="00C638AD"/>
    <w:rsid w:val="00C821DC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867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4</cp:revision>
  <cp:lastPrinted>2019-12-14T14:35:00Z</cp:lastPrinted>
  <dcterms:created xsi:type="dcterms:W3CDTF">2020-03-08T17:39:00Z</dcterms:created>
  <dcterms:modified xsi:type="dcterms:W3CDTF">2020-03-08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CS652M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